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3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3"/>
        <w:gridCol w:w="4469"/>
      </w:tblGrid>
      <w:tr w:rsidR="00934DE0" w14:paraId="32BE8C3B" w14:textId="77777777" w:rsidTr="00934DE0">
        <w:trPr>
          <w:trHeight w:val="570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38" w14:textId="77777777" w:rsidR="00934DE0" w:rsidRDefault="00934DE0">
            <w:pPr>
              <w:rPr>
                <w:b/>
                <w:bCs/>
              </w:rPr>
            </w:pPr>
            <w:bookmarkStart w:id="0" w:name="_GoBack"/>
            <w:bookmarkEnd w:id="0"/>
          </w:p>
          <w:p w14:paraId="32BE8C39" w14:textId="77777777" w:rsidR="00934DE0" w:rsidRDefault="00934DE0">
            <w:r>
              <w:rPr>
                <w:b/>
                <w:bCs/>
              </w:rPr>
              <w:t>Name:</w:t>
            </w:r>
          </w:p>
        </w:tc>
        <w:tc>
          <w:tcPr>
            <w:tcW w:w="4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3A" w14:textId="77777777" w:rsidR="00934DE0" w:rsidRDefault="00934DE0"/>
        </w:tc>
      </w:tr>
    </w:tbl>
    <w:p w14:paraId="32BE8C3C" w14:textId="77777777" w:rsidR="00413F43" w:rsidRDefault="00413F43"/>
    <w:p w14:paraId="32BE8C3D" w14:textId="0ED13E38" w:rsidR="00C072E2" w:rsidRPr="0012052F" w:rsidRDefault="00BF4F1F" w:rsidP="00C072E2">
      <w:pPr>
        <w:rPr>
          <w:b/>
          <w:bCs/>
        </w:rPr>
      </w:pPr>
      <w:r w:rsidRPr="00A44A40">
        <w:t>Please fill in the schedule below with course numbers (i.e. Chem 200), or the</w:t>
      </w:r>
      <w:r w:rsidR="000E0AAB">
        <w:t xml:space="preserve"> group meeting </w:t>
      </w:r>
      <w:r w:rsidRPr="00A44A40">
        <w:t xml:space="preserve">in which you are </w:t>
      </w:r>
      <w:r w:rsidR="000F4C93">
        <w:t xml:space="preserve">an </w:t>
      </w:r>
      <w:r w:rsidRPr="00A44A40">
        <w:t xml:space="preserve">official </w:t>
      </w:r>
      <w:r w:rsidR="000F4C93" w:rsidRPr="00A44A40">
        <w:t>member</w:t>
      </w:r>
      <w:r w:rsidR="004118EA">
        <w:t>,</w:t>
      </w:r>
      <w:r w:rsidR="000F4C93" w:rsidRPr="00A44A40">
        <w:t xml:space="preserve"> or</w:t>
      </w:r>
      <w:r w:rsidRPr="00A44A40">
        <w:t xml:space="preserve"> describe the scheduling conflict. </w:t>
      </w:r>
      <w:r w:rsidRPr="0012052F">
        <w:rPr>
          <w:b/>
          <w:bCs/>
        </w:rPr>
        <w:t>Do not put X’s</w:t>
      </w:r>
      <w:r w:rsidR="00642A5E" w:rsidRPr="0012052F">
        <w:rPr>
          <w:b/>
          <w:bCs/>
        </w:rPr>
        <w:t xml:space="preserve"> or course codes (i.e. </w:t>
      </w:r>
      <w:r w:rsidR="00553B0C" w:rsidRPr="0012052F">
        <w:rPr>
          <w:b/>
          <w:bCs/>
        </w:rPr>
        <w:t>4</w:t>
      </w:r>
      <w:r w:rsidR="0012052F" w:rsidRPr="0012052F">
        <w:rPr>
          <w:b/>
          <w:bCs/>
        </w:rPr>
        <w:t>1390</w:t>
      </w:r>
      <w:r w:rsidR="00553B0C" w:rsidRPr="0012052F">
        <w:rPr>
          <w:b/>
          <w:bCs/>
        </w:rPr>
        <w:t>)</w:t>
      </w:r>
      <w:r w:rsidRPr="0012052F">
        <w:rPr>
          <w:b/>
          <w:bCs/>
        </w:rPr>
        <w:t xml:space="preserve"> in the squares or you will be asked to resubmit. </w:t>
      </w:r>
      <w:r w:rsidR="00934DE0" w:rsidRPr="0012052F"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32BE8C3E" w14:textId="77777777" w:rsidR="00C072E2" w:rsidRPr="00B67F42" w:rsidRDefault="00C072E2" w:rsidP="00B67F42"/>
    <w:tbl>
      <w:tblPr>
        <w:tblW w:w="1113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6"/>
        <w:gridCol w:w="1367"/>
        <w:gridCol w:w="1367"/>
        <w:gridCol w:w="1367"/>
        <w:gridCol w:w="1367"/>
        <w:gridCol w:w="1367"/>
        <w:gridCol w:w="1367"/>
        <w:gridCol w:w="1366"/>
      </w:tblGrid>
      <w:tr w:rsidR="00413F43" w14:paraId="32BE8C47" w14:textId="77777777">
        <w:trPr>
          <w:trHeight w:val="42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3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0" w14:textId="77777777" w:rsidR="00413F43" w:rsidRDefault="00835628">
            <w:pPr>
              <w:jc w:val="center"/>
            </w:pPr>
            <w:r>
              <w:rPr>
                <w:b/>
                <w:bCs/>
              </w:rPr>
              <w:t>MON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1" w14:textId="77777777" w:rsidR="00413F43" w:rsidRDefault="00835628">
            <w:pPr>
              <w:jc w:val="center"/>
            </w:pPr>
            <w:r>
              <w:rPr>
                <w:b/>
                <w:bCs/>
              </w:rPr>
              <w:t>TUE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2" w14:textId="77777777" w:rsidR="00413F43" w:rsidRDefault="00835628">
            <w:pPr>
              <w:jc w:val="center"/>
            </w:pPr>
            <w:r>
              <w:rPr>
                <w:b/>
                <w:bCs/>
              </w:rPr>
              <w:t>WED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3" w14:textId="77777777" w:rsidR="00413F43" w:rsidRDefault="00835628">
            <w:pPr>
              <w:jc w:val="center"/>
            </w:pPr>
            <w:r>
              <w:rPr>
                <w:b/>
                <w:bCs/>
              </w:rPr>
              <w:t>THURS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4" w14:textId="77777777" w:rsidR="00413F43" w:rsidRDefault="00835628">
            <w:pPr>
              <w:jc w:val="center"/>
            </w:pPr>
            <w:r>
              <w:rPr>
                <w:b/>
                <w:bCs/>
              </w:rPr>
              <w:t>FRI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5" w14:textId="77777777" w:rsidR="00413F43" w:rsidRDefault="00835628">
            <w:pPr>
              <w:jc w:val="center"/>
            </w:pPr>
            <w:r>
              <w:rPr>
                <w:b/>
                <w:bCs/>
              </w:rPr>
              <w:t>SAT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6" w14:textId="77777777" w:rsidR="00413F43" w:rsidRDefault="00835628">
            <w:pPr>
              <w:jc w:val="center"/>
            </w:pPr>
            <w:r>
              <w:rPr>
                <w:b/>
                <w:bCs/>
              </w:rPr>
              <w:t>SUN</w:t>
            </w:r>
          </w:p>
        </w:tc>
      </w:tr>
      <w:tr w:rsidR="00413F43" w14:paraId="32BE8C51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8" w14:textId="77777777" w:rsidR="00413F43" w:rsidRDefault="00413F43"/>
          <w:p w14:paraId="32BE8C49" w14:textId="77777777" w:rsidR="00413F43" w:rsidRDefault="00835628">
            <w:r>
              <w:t>8-9 AM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B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D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F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0" w14:textId="77777777" w:rsidR="00413F43" w:rsidRDefault="00413F43"/>
        </w:tc>
      </w:tr>
      <w:tr w:rsidR="00413F43" w14:paraId="32BE8C5B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2" w14:textId="77777777" w:rsidR="00413F43" w:rsidRDefault="00413F43"/>
          <w:p w14:paraId="32BE8C53" w14:textId="77777777" w:rsidR="00413F43" w:rsidRDefault="00835628">
            <w:r>
              <w:t>9-10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5" w14:textId="77777777" w:rsidR="00413F43" w:rsidRDefault="00413F43" w:rsidP="0077654B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7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9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A" w14:textId="77777777" w:rsidR="00413F43" w:rsidRDefault="00413F43"/>
        </w:tc>
      </w:tr>
      <w:tr w:rsidR="00413F43" w14:paraId="32BE8C65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C" w14:textId="77777777" w:rsidR="00413F43" w:rsidRDefault="00413F43"/>
          <w:p w14:paraId="32BE8C5D" w14:textId="77777777" w:rsidR="00413F43" w:rsidRDefault="00835628">
            <w:r>
              <w:t>10-11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1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3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4" w14:textId="77777777" w:rsidR="00413F43" w:rsidRDefault="00413F43"/>
        </w:tc>
      </w:tr>
      <w:tr w:rsidR="00413F43" w14:paraId="32BE8C6F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6" w14:textId="77777777" w:rsidR="00413F43" w:rsidRDefault="00413F43"/>
          <w:p w14:paraId="32BE8C67" w14:textId="77777777" w:rsidR="00413F43" w:rsidRDefault="00835628">
            <w:r>
              <w:t>11-12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9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B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D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E" w14:textId="77777777" w:rsidR="00413F43" w:rsidRDefault="00413F43"/>
        </w:tc>
      </w:tr>
      <w:tr w:rsidR="00413F43" w14:paraId="32BE8C79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0" w14:textId="77777777" w:rsidR="00413F43" w:rsidRDefault="00413F43"/>
          <w:p w14:paraId="32BE8C71" w14:textId="77777777" w:rsidR="00413F43" w:rsidRDefault="00835628">
            <w:r>
              <w:t>12-1 PM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3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5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7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8" w14:textId="77777777" w:rsidR="00413F43" w:rsidRDefault="00413F43"/>
        </w:tc>
      </w:tr>
      <w:tr w:rsidR="00413F43" w14:paraId="32BE8C83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A" w14:textId="77777777" w:rsidR="00413F43" w:rsidRDefault="00413F43"/>
          <w:p w14:paraId="32BE8C7B" w14:textId="77777777" w:rsidR="00413F43" w:rsidRDefault="00835628">
            <w:r>
              <w:t>1-2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D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1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2" w14:textId="77777777" w:rsidR="00413F43" w:rsidRDefault="00413F43"/>
        </w:tc>
      </w:tr>
      <w:tr w:rsidR="00413F43" w14:paraId="32BE8C8D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4" w14:textId="77777777" w:rsidR="00413F43" w:rsidRDefault="00413F43"/>
          <w:p w14:paraId="32BE8C85" w14:textId="77777777" w:rsidR="00413F43" w:rsidRDefault="00835628">
            <w:r>
              <w:t>2-3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7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9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B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C" w14:textId="77777777" w:rsidR="00413F43" w:rsidRDefault="00413F43"/>
        </w:tc>
      </w:tr>
      <w:tr w:rsidR="00413F43" w14:paraId="32BE8C97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E" w14:textId="77777777" w:rsidR="00413F43" w:rsidRDefault="00413F43"/>
          <w:p w14:paraId="32BE8C8F" w14:textId="77777777" w:rsidR="00413F43" w:rsidRDefault="00835628">
            <w:r>
              <w:t>3-4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1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3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5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6" w14:textId="77777777" w:rsidR="00413F43" w:rsidRDefault="00413F43"/>
        </w:tc>
      </w:tr>
      <w:tr w:rsidR="00413F43" w14:paraId="32BE8CA1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8" w14:textId="77777777" w:rsidR="00413F43" w:rsidRDefault="00413F43"/>
          <w:p w14:paraId="32BE8C99" w14:textId="77777777" w:rsidR="00413F43" w:rsidRDefault="00835628">
            <w:r>
              <w:t>4-5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B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D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F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0" w14:textId="77777777" w:rsidR="00413F43" w:rsidRDefault="00413F43"/>
        </w:tc>
      </w:tr>
      <w:tr w:rsidR="00413F43" w14:paraId="32BE8CAB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2" w14:textId="77777777" w:rsidR="00413F43" w:rsidRDefault="00413F43"/>
          <w:p w14:paraId="32BE8CA3" w14:textId="77777777" w:rsidR="00413F43" w:rsidRDefault="00835628">
            <w:r>
              <w:t>5-6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5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7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9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A" w14:textId="77777777" w:rsidR="00413F43" w:rsidRDefault="00413F43"/>
        </w:tc>
      </w:tr>
      <w:tr w:rsidR="00413F43" w14:paraId="32BE8CB5" w14:textId="77777777">
        <w:trPr>
          <w:trHeight w:val="843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C" w14:textId="77777777" w:rsidR="00413F43" w:rsidRDefault="00413F43"/>
          <w:p w14:paraId="32BE8CAD" w14:textId="77777777" w:rsidR="00413F43" w:rsidRDefault="00835628">
            <w:r>
              <w:t>6-10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1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3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4" w14:textId="77777777" w:rsidR="00413F43" w:rsidRDefault="00413F43"/>
        </w:tc>
      </w:tr>
    </w:tbl>
    <w:p w14:paraId="32BE8CB6" w14:textId="77777777" w:rsidR="00413F43" w:rsidRDefault="00413F43">
      <w:pPr>
        <w:widowControl w:val="0"/>
        <w:jc w:val="center"/>
        <w:rPr>
          <w:b/>
          <w:bCs/>
          <w:sz w:val="28"/>
          <w:szCs w:val="28"/>
        </w:rPr>
      </w:pPr>
    </w:p>
    <w:p w14:paraId="32BE8CB7" w14:textId="77777777" w:rsidR="00B67F42" w:rsidRPr="00B67F42" w:rsidRDefault="00B67F42">
      <w:pPr>
        <w:outlineLvl w:val="0"/>
        <w:rPr>
          <w:rFonts w:ascii="Times New Roman" w:hAnsi="Times New Roman" w:cs="Times New Roman"/>
          <w:bCs/>
          <w:color w:val="auto"/>
        </w:rPr>
      </w:pPr>
    </w:p>
    <w:sectPr w:rsidR="00B67F42" w:rsidRPr="00B67F42">
      <w:headerReference w:type="default" r:id="rId9"/>
      <w:pgSz w:w="13600" w:h="1760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21CBCE" w14:textId="77777777" w:rsidR="00E83EE0" w:rsidRDefault="00E83EE0">
      <w:r>
        <w:separator/>
      </w:r>
    </w:p>
  </w:endnote>
  <w:endnote w:type="continuationSeparator" w:id="0">
    <w:p w14:paraId="5C90F69A" w14:textId="77777777" w:rsidR="00E83EE0" w:rsidRDefault="00E83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1F8B26" w14:textId="77777777" w:rsidR="00E83EE0" w:rsidRDefault="00E83EE0">
      <w:r>
        <w:separator/>
      </w:r>
    </w:p>
  </w:footnote>
  <w:footnote w:type="continuationSeparator" w:id="0">
    <w:p w14:paraId="05690A54" w14:textId="77777777" w:rsidR="00E83EE0" w:rsidRDefault="00E83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E8CBC" w14:textId="77777777" w:rsidR="00413F43" w:rsidRDefault="00835628">
    <w:pPr>
      <w:pStyle w:val="Header"/>
      <w:tabs>
        <w:tab w:val="clear" w:pos="4320"/>
        <w:tab w:val="clear" w:pos="8640"/>
        <w:tab w:val="center" w:pos="5359"/>
        <w:tab w:val="right" w:pos="10700"/>
      </w:tabs>
      <w:rPr>
        <w:b/>
        <w:bCs/>
        <w:i/>
        <w:iCs/>
        <w:color w:val="FF0000"/>
        <w:u w:color="FF0000"/>
      </w:rPr>
    </w:pPr>
    <w:r w:rsidRPr="00B67F42">
      <w:rPr>
        <w:b/>
        <w:bCs/>
        <w:i/>
        <w:iCs/>
        <w:color w:val="auto"/>
        <w:u w:color="FF0000"/>
      </w:rPr>
      <w:t>Chemistry Teaching Assignment Schedule</w:t>
    </w:r>
    <w:r>
      <w:rPr>
        <w:b/>
        <w:bCs/>
        <w:i/>
        <w:iCs/>
        <w:color w:val="FF0000"/>
        <w:u w:color="FF0000"/>
      </w:rPr>
      <w:tab/>
    </w:r>
    <w:r>
      <w:rPr>
        <w:b/>
        <w:bCs/>
        <w:i/>
        <w:iCs/>
        <w:color w:val="FF0000"/>
        <w:u w:color="FF0000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7AwM7I0sbC0MDVX0lEKTi0uzszPAykwrgUAB2PPRCwAAAA="/>
  </w:docVars>
  <w:rsids>
    <w:rsidRoot w:val="00413F43"/>
    <w:rsid w:val="00024226"/>
    <w:rsid w:val="000E0AAB"/>
    <w:rsid w:val="000F4C93"/>
    <w:rsid w:val="001112AE"/>
    <w:rsid w:val="0012052F"/>
    <w:rsid w:val="00185511"/>
    <w:rsid w:val="00201B7D"/>
    <w:rsid w:val="002A45DC"/>
    <w:rsid w:val="00324A32"/>
    <w:rsid w:val="004118EA"/>
    <w:rsid w:val="00413F43"/>
    <w:rsid w:val="004A0314"/>
    <w:rsid w:val="00553B0C"/>
    <w:rsid w:val="00567B25"/>
    <w:rsid w:val="00585BAD"/>
    <w:rsid w:val="005A26E8"/>
    <w:rsid w:val="005D4107"/>
    <w:rsid w:val="006322D2"/>
    <w:rsid w:val="00642A5E"/>
    <w:rsid w:val="006E1BAD"/>
    <w:rsid w:val="00705236"/>
    <w:rsid w:val="0077654B"/>
    <w:rsid w:val="007948C3"/>
    <w:rsid w:val="007E737B"/>
    <w:rsid w:val="00835628"/>
    <w:rsid w:val="00844F59"/>
    <w:rsid w:val="00934DE0"/>
    <w:rsid w:val="009F5524"/>
    <w:rsid w:val="00B24FAC"/>
    <w:rsid w:val="00B67F42"/>
    <w:rsid w:val="00B843A5"/>
    <w:rsid w:val="00BF4F1F"/>
    <w:rsid w:val="00C072E2"/>
    <w:rsid w:val="00C62C2C"/>
    <w:rsid w:val="00E83EE0"/>
    <w:rsid w:val="00E93F67"/>
    <w:rsid w:val="00F94702"/>
    <w:rsid w:val="00FD4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E8C38"/>
  <w15:docId w15:val="{A63BC391-E88E-437E-B1DE-D9554B4C4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rFonts w:ascii="Times" w:eastAsia="Times" w:hAnsi="Times" w:cs="Time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ascii="Times" w:hAnsi="Times"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7F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7F42"/>
    <w:rPr>
      <w:rFonts w:ascii="Times" w:eastAsia="Times" w:hAnsi="Times" w:cs="Time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2BEAD066B83944B38C19F22EC842D5" ma:contentTypeVersion="14" ma:contentTypeDescription="Create a new document." ma:contentTypeScope="" ma:versionID="18303dc673ca15d0f983cfbbb6305435">
  <xsd:schema xmlns:xsd="http://www.w3.org/2001/XMLSchema" xmlns:xs="http://www.w3.org/2001/XMLSchema" xmlns:p="http://schemas.microsoft.com/office/2006/metadata/properties" xmlns:ns3="f343c509-9592-4151-a762-7904797dc88b" xmlns:ns4="3b744006-cf63-4c9e-8601-bb05ab2ebae9" targetNamespace="http://schemas.microsoft.com/office/2006/metadata/properties" ma:root="true" ma:fieldsID="3be4a2411d14f90564752b60a98452b8" ns3:_="" ns4:_="">
    <xsd:import namespace="f343c509-9592-4151-a762-7904797dc88b"/>
    <xsd:import namespace="3b744006-cf63-4c9e-8601-bb05ab2eba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43c509-9592-4151-a762-7904797dc8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44006-cf63-4c9e-8601-bb05ab2eba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13F947-C7BA-4A8F-9C37-B5D67A94BD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CF7805-88DB-47CF-8CA9-8E695A9C2AB4}">
  <ds:schemaRefs>
    <ds:schemaRef ds:uri="3b744006-cf63-4c9e-8601-bb05ab2ebae9"/>
    <ds:schemaRef ds:uri="http://schemas.microsoft.com/office/2006/documentManagement/types"/>
    <ds:schemaRef ds:uri="http://schemas.microsoft.com/office/2006/metadata/properties"/>
    <ds:schemaRef ds:uri="f343c509-9592-4151-a762-7904797dc88b"/>
    <ds:schemaRef ds:uri="http://schemas.microsoft.com/office/infopath/2007/PartnerControls"/>
    <ds:schemaRef ds:uri="http://www.w3.org/XML/1998/namespace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B5D5830-C108-4681-935B-87A404E1AB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43c509-9592-4151-a762-7904797dc88b"/>
    <ds:schemaRef ds:uri="3b744006-cf63-4c9e-8601-bb05ab2eba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</dc:creator>
  <cp:lastModifiedBy>Morgan Lorraine Sibley</cp:lastModifiedBy>
  <cp:revision>2</cp:revision>
  <dcterms:created xsi:type="dcterms:W3CDTF">2022-09-08T17:16:00Z</dcterms:created>
  <dcterms:modified xsi:type="dcterms:W3CDTF">2022-09-08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BEAD066B83944B38C19F22EC842D5</vt:lpwstr>
  </property>
</Properties>
</file>